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alias w:val="Title"/>
        <w:tag w:val=""/>
        <w:id w:val="-55475313"/>
        <w:placeholder>
          <w:docPart w:val="B6B7553C9E2D406688A7A15DEE0939E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:rsidR="0077409A" w:rsidRPr="00C35543" w:rsidRDefault="00392927" w:rsidP="00A75904">
          <w:pPr>
            <w:pStyle w:val="Heading1"/>
            <w:spacing w:line="240" w:lineRule="auto"/>
          </w:pPr>
          <w:r>
            <w:t>P-EARL: AN ONLINE ORDERING SYSTEM AND FOOD SERVICE APPLICATION WITH SCHEDULED DELIVERY OF LINTEAK MILK TEA SHOP</w:t>
          </w:r>
        </w:p>
      </w:sdtContent>
    </w:sdt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77409A" w:rsidRPr="00C35543" w:rsidRDefault="0077409A" w:rsidP="00C35543">
      <w:pPr>
        <w:spacing w:line="240" w:lineRule="auto"/>
        <w:jc w:val="center"/>
      </w:pPr>
    </w:p>
    <w:p w:rsidR="00F25818" w:rsidRPr="00C35543" w:rsidRDefault="00F25818" w:rsidP="00C35543">
      <w:pPr>
        <w:spacing w:line="240" w:lineRule="auto"/>
        <w:jc w:val="center"/>
      </w:pPr>
    </w:p>
    <w:p w:rsidR="00F25818" w:rsidRPr="00C35543" w:rsidRDefault="00F25818" w:rsidP="00C35543">
      <w:pPr>
        <w:spacing w:line="240" w:lineRule="auto"/>
        <w:jc w:val="center"/>
      </w:pPr>
    </w:p>
    <w:p w:rsidR="00F25818" w:rsidRPr="00C35543" w:rsidRDefault="00F25818" w:rsidP="00C35543">
      <w:pPr>
        <w:spacing w:line="240" w:lineRule="auto"/>
        <w:jc w:val="center"/>
      </w:pPr>
    </w:p>
    <w:p w:rsidR="00F25818" w:rsidRPr="00C35543" w:rsidRDefault="00F25818" w:rsidP="00C35543">
      <w:pPr>
        <w:spacing w:line="240" w:lineRule="auto"/>
        <w:jc w:val="center"/>
      </w:pPr>
    </w:p>
    <w:p w:rsidR="00893222" w:rsidRDefault="00893222" w:rsidP="00C35543">
      <w:pPr>
        <w:spacing w:line="240" w:lineRule="auto"/>
        <w:jc w:val="center"/>
      </w:pPr>
    </w:p>
    <w:p w:rsidR="00893222" w:rsidRDefault="00893222" w:rsidP="00C35543">
      <w:pPr>
        <w:spacing w:line="240" w:lineRule="auto"/>
        <w:jc w:val="center"/>
        <w:rPr>
          <w:b/>
        </w:rPr>
      </w:pPr>
    </w:p>
    <w:p w:rsidR="00893222" w:rsidRDefault="00893222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CD2B25" w:rsidRDefault="00CD2B25" w:rsidP="00C35543">
      <w:pPr>
        <w:spacing w:line="240" w:lineRule="auto"/>
        <w:jc w:val="center"/>
        <w:rPr>
          <w:b/>
        </w:rPr>
      </w:pPr>
    </w:p>
    <w:p w:rsidR="00893222" w:rsidRDefault="00893222" w:rsidP="00C35543">
      <w:pPr>
        <w:spacing w:line="240" w:lineRule="auto"/>
        <w:jc w:val="center"/>
        <w:rPr>
          <w:b/>
        </w:rPr>
      </w:pPr>
    </w:p>
    <w:p w:rsidR="00893222" w:rsidRPr="00CD2B25" w:rsidRDefault="00CD2B25" w:rsidP="00C35543">
      <w:pPr>
        <w:spacing w:line="240" w:lineRule="auto"/>
        <w:jc w:val="center"/>
        <w:rPr>
          <w:b/>
        </w:rPr>
      </w:pPr>
      <w:r w:rsidRPr="00CD2B25">
        <w:rPr>
          <w:b/>
        </w:rPr>
        <w:fldChar w:fldCharType="begin"/>
      </w:r>
      <w:r w:rsidRPr="00CD2B25">
        <w:rPr>
          <w:b/>
        </w:rPr>
        <w:instrText xml:space="preserve"> REF Defacto_GN_MI_FN \h  \* MERGEFORMAT </w:instrText>
      </w:r>
      <w:r w:rsidRPr="00CD2B25">
        <w:rPr>
          <w:b/>
        </w:rPr>
      </w:r>
      <w:r w:rsidRPr="00CD2B25">
        <w:rPr>
          <w:b/>
        </w:rPr>
        <w:fldChar w:fldCharType="separate"/>
      </w:r>
      <w:r w:rsidRPr="00CD2B25">
        <w:rPr>
          <w:b/>
        </w:rPr>
        <w:t>HANNIE MAY G. DEFACTO</w:t>
      </w:r>
      <w:r w:rsidRPr="00CD2B25">
        <w:rPr>
          <w:b/>
        </w:rPr>
        <w:fldChar w:fldCharType="end"/>
      </w:r>
    </w:p>
    <w:p w:rsidR="00893222" w:rsidRPr="00CD2B25" w:rsidRDefault="00CD2B25" w:rsidP="00C35543">
      <w:pPr>
        <w:spacing w:line="240" w:lineRule="auto"/>
        <w:jc w:val="center"/>
        <w:rPr>
          <w:b/>
        </w:rPr>
      </w:pPr>
      <w:r w:rsidRPr="00CD2B25">
        <w:rPr>
          <w:b/>
        </w:rPr>
        <w:fldChar w:fldCharType="begin"/>
      </w:r>
      <w:r w:rsidRPr="00CD2B25">
        <w:rPr>
          <w:b/>
        </w:rPr>
        <w:instrText xml:space="preserve"> REF Consuelo_GN_MI_FN \h  \* MERGEFORMAT </w:instrText>
      </w:r>
      <w:r w:rsidRPr="00CD2B25">
        <w:rPr>
          <w:b/>
        </w:rPr>
      </w:r>
      <w:r w:rsidRPr="00CD2B25">
        <w:rPr>
          <w:b/>
        </w:rPr>
        <w:fldChar w:fldCharType="separate"/>
      </w:r>
      <w:r w:rsidRPr="00CD2B25">
        <w:rPr>
          <w:b/>
        </w:rPr>
        <w:t>JOHN PAUL R. CONSUELO</w:t>
      </w:r>
      <w:r w:rsidRPr="00CD2B25">
        <w:rPr>
          <w:b/>
        </w:rPr>
        <w:fldChar w:fldCharType="end"/>
      </w:r>
    </w:p>
    <w:p w:rsidR="00893222" w:rsidRDefault="00CD2B25" w:rsidP="00CD2B25">
      <w:pPr>
        <w:spacing w:line="240" w:lineRule="auto"/>
        <w:jc w:val="center"/>
        <w:rPr>
          <w:b/>
        </w:rPr>
      </w:pPr>
      <w:r w:rsidRPr="00CD2B25">
        <w:rPr>
          <w:b/>
        </w:rPr>
        <w:fldChar w:fldCharType="begin"/>
      </w:r>
      <w:r w:rsidRPr="00CD2B25">
        <w:rPr>
          <w:b/>
        </w:rPr>
        <w:instrText xml:space="preserve"> REF Amolat_GN_MI_FN \h  \* MERGEFORMAT </w:instrText>
      </w:r>
      <w:r w:rsidRPr="00CD2B25">
        <w:rPr>
          <w:b/>
        </w:rPr>
      </w:r>
      <w:r w:rsidRPr="00CD2B25">
        <w:rPr>
          <w:b/>
        </w:rPr>
        <w:fldChar w:fldCharType="separate"/>
      </w:r>
      <w:r w:rsidRPr="00CD2B25">
        <w:rPr>
          <w:b/>
        </w:rPr>
        <w:t>NOMMEL ISANAR L. AMOLAT</w:t>
      </w:r>
      <w:r w:rsidRPr="00CD2B25">
        <w:rPr>
          <w:b/>
        </w:rPr>
        <w:fldChar w:fldCharType="end"/>
      </w:r>
    </w:p>
    <w:p w:rsidR="00310782" w:rsidRPr="00C35543" w:rsidRDefault="0077409A" w:rsidP="00C35543">
      <w:pPr>
        <w:spacing w:line="240" w:lineRule="auto"/>
        <w:jc w:val="center"/>
      </w:pPr>
      <w:bookmarkStart w:id="0" w:name="_GoBack"/>
      <w:bookmarkEnd w:id="0"/>
      <w:r w:rsidRPr="00C35543">
        <w:t>March 2021</w:t>
      </w:r>
      <w:r w:rsidR="00310782" w:rsidRPr="00C35543">
        <w:br w:type="page"/>
      </w:r>
    </w:p>
    <w:p w:rsidR="00611A80" w:rsidRPr="00C35543" w:rsidRDefault="00611A80" w:rsidP="00C35543">
      <w:pPr>
        <w:pStyle w:val="Heading1"/>
      </w:pPr>
      <w:bookmarkStart w:id="1" w:name="_Toc66082791"/>
      <w:r w:rsidRPr="00C35543">
        <w:lastRenderedPageBreak/>
        <w:t>TABLE OF CONTENTS</w:t>
      </w:r>
      <w:bookmarkEnd w:id="1"/>
    </w:p>
    <w:p w:rsidR="00611A80" w:rsidRPr="00C35543" w:rsidRDefault="00611A80" w:rsidP="00C35543"/>
    <w:sdt>
      <w:sdtPr>
        <w:id w:val="142639120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35543" w:rsidRDefault="00207D57" w:rsidP="00C35543">
          <w:pPr>
            <w:pStyle w:val="TOC1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r w:rsidRPr="00C35543">
            <w:fldChar w:fldCharType="begin"/>
          </w:r>
          <w:r w:rsidRPr="00C35543">
            <w:instrText xml:space="preserve"> TOC \o "1-3" \h \z \u </w:instrText>
          </w:r>
          <w:r w:rsidRPr="00C35543">
            <w:fldChar w:fldCharType="separate"/>
          </w:r>
          <w:hyperlink w:anchor="_Toc66082790" w:history="1">
            <w:r w:rsidR="00C35543" w:rsidRPr="00C35543">
              <w:rPr>
                <w:rStyle w:val="Hyperlink"/>
                <w:b/>
                <w:noProof/>
              </w:rPr>
              <w:t>TITLE PAGE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0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i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1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1" w:history="1">
            <w:r w:rsidR="00C35543" w:rsidRPr="00C35543">
              <w:rPr>
                <w:rStyle w:val="Hyperlink"/>
                <w:b/>
                <w:noProof/>
              </w:rPr>
              <w:t>TABLE OF CONTENTS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1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ii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1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2" w:history="1">
            <w:r w:rsidR="00C35543" w:rsidRPr="00C35543">
              <w:rPr>
                <w:rStyle w:val="Hyperlink"/>
                <w:b/>
                <w:noProof/>
              </w:rPr>
              <w:t>INTRODUCTION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2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2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3" w:history="1">
            <w:r w:rsidR="00C35543" w:rsidRPr="00700641">
              <w:rPr>
                <w:rStyle w:val="Hyperlink"/>
                <w:noProof/>
              </w:rPr>
              <w:t>Background of the Study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3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2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4" w:history="1">
            <w:r w:rsidR="00C35543" w:rsidRPr="00700641">
              <w:rPr>
                <w:rStyle w:val="Hyperlink"/>
                <w:noProof/>
              </w:rPr>
              <w:t>Overview of the Current State of the Technology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4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2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5" w:history="1">
            <w:r w:rsidR="00C35543" w:rsidRPr="00700641">
              <w:rPr>
                <w:rStyle w:val="Hyperlink"/>
                <w:noProof/>
              </w:rPr>
              <w:t>Statement of the Problem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5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2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6" w:history="1">
            <w:r w:rsidR="00C35543" w:rsidRPr="00700641">
              <w:rPr>
                <w:rStyle w:val="Hyperlink"/>
                <w:noProof/>
              </w:rPr>
              <w:t>Objective of the Study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6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2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7" w:history="1">
            <w:r w:rsidR="00C35543" w:rsidRPr="00700641">
              <w:rPr>
                <w:rStyle w:val="Hyperlink"/>
                <w:noProof/>
              </w:rPr>
              <w:t>Scope and Limitation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7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C35543" w:rsidRDefault="0053201A" w:rsidP="00C35543">
          <w:pPr>
            <w:pStyle w:val="TOC2"/>
            <w:tabs>
              <w:tab w:val="right" w:leader="dot" w:pos="8296"/>
            </w:tabs>
            <w:spacing w:after="0"/>
            <w:rPr>
              <w:rFonts w:asciiTheme="minorHAnsi" w:eastAsiaTheme="minorEastAsia" w:hAnsiTheme="minorHAnsi" w:cstheme="minorBidi"/>
              <w:noProof/>
              <w:lang w:val="en-PH" w:eastAsia="en-PH"/>
            </w:rPr>
          </w:pPr>
          <w:hyperlink w:anchor="_Toc66082798" w:history="1">
            <w:r w:rsidR="00C35543" w:rsidRPr="00700641">
              <w:rPr>
                <w:rStyle w:val="Hyperlink"/>
                <w:noProof/>
              </w:rPr>
              <w:t>Methodology of the Study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8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</w:p>
        <w:p w:rsidR="00207D57" w:rsidRPr="00C35543" w:rsidRDefault="0053201A" w:rsidP="00C35543">
          <w:pPr>
            <w:pStyle w:val="TOC2"/>
            <w:tabs>
              <w:tab w:val="right" w:leader="dot" w:pos="8296"/>
            </w:tabs>
            <w:spacing w:after="0"/>
          </w:pPr>
          <w:hyperlink w:anchor="_Toc66082799" w:history="1">
            <w:r w:rsidR="00C35543" w:rsidRPr="00700641">
              <w:rPr>
                <w:rStyle w:val="Hyperlink"/>
                <w:noProof/>
              </w:rPr>
              <w:t>Significance of the Study</w:t>
            </w:r>
            <w:r w:rsidR="00C35543">
              <w:rPr>
                <w:noProof/>
                <w:webHidden/>
              </w:rPr>
              <w:tab/>
            </w:r>
            <w:r w:rsidR="00C35543">
              <w:rPr>
                <w:noProof/>
                <w:webHidden/>
              </w:rPr>
              <w:fldChar w:fldCharType="begin"/>
            </w:r>
            <w:r w:rsidR="00C35543">
              <w:rPr>
                <w:noProof/>
                <w:webHidden/>
              </w:rPr>
              <w:instrText xml:space="preserve"> PAGEREF _Toc66082799 \h </w:instrText>
            </w:r>
            <w:r w:rsidR="00C35543">
              <w:rPr>
                <w:noProof/>
                <w:webHidden/>
              </w:rPr>
            </w:r>
            <w:r w:rsidR="00C35543">
              <w:rPr>
                <w:noProof/>
                <w:webHidden/>
              </w:rPr>
              <w:fldChar w:fldCharType="separate"/>
            </w:r>
            <w:r w:rsidR="00A75904">
              <w:rPr>
                <w:noProof/>
                <w:webHidden/>
              </w:rPr>
              <w:t>1</w:t>
            </w:r>
            <w:r w:rsidR="00C35543">
              <w:rPr>
                <w:noProof/>
                <w:webHidden/>
              </w:rPr>
              <w:fldChar w:fldCharType="end"/>
            </w:r>
          </w:hyperlink>
          <w:r w:rsidR="00207D57" w:rsidRPr="00C35543">
            <w:rPr>
              <w:b/>
              <w:bCs/>
              <w:noProof/>
            </w:rPr>
            <w:fldChar w:fldCharType="end"/>
          </w:r>
        </w:p>
      </w:sdtContent>
    </w:sdt>
    <w:p w:rsidR="00310782" w:rsidRPr="00C35543" w:rsidRDefault="00310782" w:rsidP="00C35543">
      <w:r w:rsidRPr="00C35543">
        <w:br w:type="page"/>
      </w:r>
    </w:p>
    <w:p w:rsidR="00C960AF" w:rsidRPr="00C35543" w:rsidRDefault="00C960AF" w:rsidP="00C35543">
      <w:pPr>
        <w:sectPr w:rsidR="00C960AF" w:rsidRPr="00C35543" w:rsidSect="00C960A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440" w:right="1440" w:bottom="1440" w:left="2160" w:header="706" w:footer="706" w:gutter="0"/>
          <w:pgNumType w:fmt="lowerRoman"/>
          <w:cols w:space="708"/>
          <w:titlePg/>
          <w:docGrid w:linePitch="360"/>
        </w:sectPr>
      </w:pPr>
    </w:p>
    <w:p w:rsidR="00F31C2B" w:rsidRPr="00C35543" w:rsidRDefault="00310782" w:rsidP="00C35543">
      <w:pPr>
        <w:jc w:val="center"/>
        <w:rPr>
          <w:b/>
        </w:rPr>
      </w:pPr>
      <w:r w:rsidRPr="00C35543">
        <w:rPr>
          <w:b/>
        </w:rPr>
        <w:t>CHAPTER 1</w:t>
      </w:r>
    </w:p>
    <w:p w:rsidR="00310782" w:rsidRPr="00C35543" w:rsidRDefault="00310782" w:rsidP="00C35543">
      <w:pPr>
        <w:pStyle w:val="Heading1"/>
      </w:pPr>
      <w:bookmarkStart w:id="2" w:name="_Toc66082792"/>
      <w:r w:rsidRPr="00C35543">
        <w:t>INTRODUCTION</w:t>
      </w:r>
      <w:bookmarkEnd w:id="2"/>
    </w:p>
    <w:p w:rsidR="00310782" w:rsidRPr="00C35543" w:rsidRDefault="00310782" w:rsidP="00C35543"/>
    <w:p w:rsidR="00310782" w:rsidRPr="00C35543" w:rsidRDefault="00310782" w:rsidP="00C35543">
      <w:pPr>
        <w:pStyle w:val="Heading2"/>
      </w:pPr>
      <w:bookmarkStart w:id="3" w:name="_Toc66082793"/>
      <w:r w:rsidRPr="00C35543">
        <w:t>Background of the Study</w:t>
      </w:r>
      <w:bookmarkEnd w:id="3"/>
    </w:p>
    <w:p w:rsidR="00310782" w:rsidRPr="00C35543" w:rsidRDefault="00310782" w:rsidP="00C35543">
      <w:pPr>
        <w:pStyle w:val="Heading2"/>
      </w:pPr>
      <w:bookmarkStart w:id="4" w:name="_Toc66082794"/>
      <w:r w:rsidRPr="00C35543">
        <w:t>Overview of the Current State of the Technology</w:t>
      </w:r>
      <w:bookmarkEnd w:id="4"/>
    </w:p>
    <w:p w:rsidR="00310782" w:rsidRPr="00C35543" w:rsidRDefault="00310782" w:rsidP="00C35543">
      <w:pPr>
        <w:pStyle w:val="Heading2"/>
      </w:pPr>
      <w:bookmarkStart w:id="5" w:name="_Toc66082795"/>
      <w:r w:rsidRPr="00C35543">
        <w:t>Statement of the Problem</w:t>
      </w:r>
      <w:bookmarkEnd w:id="5"/>
    </w:p>
    <w:p w:rsidR="001C1E18" w:rsidRDefault="00641F44" w:rsidP="00C35543">
      <w:pPr>
        <w:ind w:firstLine="720"/>
      </w:pPr>
      <w:r w:rsidRPr="00641F44">
        <w:t xml:space="preserve">The general aim of the study is to identify how can an online ordering system help in contributing </w:t>
      </w:r>
      <w:r w:rsidR="001C1E18">
        <w:t>to</w:t>
      </w:r>
      <w:r w:rsidRPr="00641F44">
        <w:t xml:space="preserve"> one's business growth during a pandemic crisis.</w:t>
      </w:r>
    </w:p>
    <w:p w:rsidR="004C3671" w:rsidRPr="00C35543" w:rsidRDefault="00641F44" w:rsidP="00C35543">
      <w:pPr>
        <w:ind w:firstLine="720"/>
      </w:pPr>
      <w:r w:rsidRPr="00641F44">
        <w:t>Along with this general problem, the following questions are also expected to be answered by the end of the study:</w:t>
      </w:r>
    </w:p>
    <w:p w:rsidR="00180EEF" w:rsidRPr="00C35543" w:rsidRDefault="001C1E18" w:rsidP="00C35543">
      <w:pPr>
        <w:pStyle w:val="ListParagraph"/>
        <w:numPr>
          <w:ilvl w:val="0"/>
          <w:numId w:val="1"/>
        </w:numPr>
      </w:pPr>
      <w:r w:rsidRPr="001C1E18">
        <w:t>How can an online ordering system expedite certain workflows around a business?</w:t>
      </w:r>
    </w:p>
    <w:p w:rsidR="00180EEF" w:rsidRPr="00C35543" w:rsidRDefault="001C1E18" w:rsidP="00C35543">
      <w:pPr>
        <w:pStyle w:val="ListParagraph"/>
        <w:numPr>
          <w:ilvl w:val="0"/>
          <w:numId w:val="1"/>
        </w:numPr>
      </w:pPr>
      <w:r w:rsidRPr="001C1E18">
        <w:t>How does an online ordering system facilitate well communication between the seller and the customer?</w:t>
      </w:r>
    </w:p>
    <w:p w:rsidR="00180EEF" w:rsidRPr="00C35543" w:rsidRDefault="001C1E18" w:rsidP="00C35543">
      <w:pPr>
        <w:pStyle w:val="ListParagraph"/>
        <w:numPr>
          <w:ilvl w:val="0"/>
          <w:numId w:val="1"/>
        </w:numPr>
      </w:pPr>
      <w:r w:rsidRPr="001C1E18">
        <w:t>How can an online ordering system serve as a platform to expand the marketplace of the business?</w:t>
      </w:r>
    </w:p>
    <w:p w:rsidR="00180EEF" w:rsidRPr="00C35543" w:rsidRDefault="001C1E18" w:rsidP="00C35543">
      <w:pPr>
        <w:pStyle w:val="ListParagraph"/>
        <w:numPr>
          <w:ilvl w:val="0"/>
          <w:numId w:val="1"/>
        </w:numPr>
      </w:pPr>
      <w:r w:rsidRPr="001C1E18">
        <w:t>What are the variables to be considered in creating an online ordering system?</w:t>
      </w:r>
    </w:p>
    <w:p w:rsidR="00180EEF" w:rsidRPr="00C35543" w:rsidRDefault="001C1E18" w:rsidP="00C35543">
      <w:pPr>
        <w:pStyle w:val="ListParagraph"/>
        <w:numPr>
          <w:ilvl w:val="0"/>
          <w:numId w:val="1"/>
        </w:numPr>
      </w:pPr>
      <w:r w:rsidRPr="001C1E18">
        <w:t xml:space="preserve">What is the level of convenience that an online ordering system offers to both </w:t>
      </w:r>
      <w:r w:rsidR="0005064A">
        <w:t xml:space="preserve">the </w:t>
      </w:r>
      <w:r w:rsidRPr="001C1E18">
        <w:t xml:space="preserve">business and </w:t>
      </w:r>
      <w:r w:rsidR="0005064A">
        <w:t xml:space="preserve">its </w:t>
      </w:r>
      <w:r w:rsidRPr="001C1E18">
        <w:t>customers?</w:t>
      </w:r>
    </w:p>
    <w:p w:rsidR="00310782" w:rsidRPr="00C35543" w:rsidRDefault="00310782" w:rsidP="00C35543">
      <w:pPr>
        <w:pStyle w:val="Heading2"/>
      </w:pPr>
      <w:bookmarkStart w:id="6" w:name="_Toc66082796"/>
      <w:r w:rsidRPr="00C35543">
        <w:t>Objective of the Study</w:t>
      </w:r>
      <w:bookmarkEnd w:id="6"/>
    </w:p>
    <w:p w:rsidR="00310782" w:rsidRDefault="00310782" w:rsidP="00C35543">
      <w:pPr>
        <w:pStyle w:val="Heading2"/>
      </w:pPr>
      <w:bookmarkStart w:id="7" w:name="_Toc66082797"/>
      <w:r w:rsidRPr="00C35543">
        <w:t>Scope and Limitation</w:t>
      </w:r>
      <w:bookmarkEnd w:id="7"/>
    </w:p>
    <w:p w:rsidR="00BB7C2C" w:rsidRDefault="00987BFD" w:rsidP="00BB7C2C">
      <w:r>
        <w:tab/>
        <w:t>The scope of the study</w:t>
      </w:r>
      <w:r w:rsidR="002D148B">
        <w:t xml:space="preserve"> circles around the following:</w:t>
      </w:r>
    </w:p>
    <w:p w:rsidR="00F76EB6" w:rsidRDefault="00F76EB6" w:rsidP="00F76EB6">
      <w:pPr>
        <w:pStyle w:val="Heading3"/>
      </w:pPr>
      <w:r w:rsidRPr="00F76EB6">
        <w:tab/>
        <w:t>Access Levels</w:t>
      </w:r>
    </w:p>
    <w:p w:rsidR="00F76EB6" w:rsidRDefault="00392927" w:rsidP="00F76EB6">
      <w:r>
        <w:tab/>
        <w:t xml:space="preserve">Certain limitations, permissions, and boundaries are offered by the system. This allows the system to be accessed differently </w:t>
      </w:r>
      <w:proofErr w:type="spellStart"/>
      <w:r>
        <w:t>dependingly</w:t>
      </w:r>
      <w:proofErr w:type="spellEnd"/>
      <w:r>
        <w:t xml:space="preserve"> on the type of end-user that will use the system.</w:t>
      </w:r>
    </w:p>
    <w:p w:rsidR="00392927" w:rsidRPr="00392927" w:rsidRDefault="00392927" w:rsidP="00F76EB6">
      <w:r>
        <w:tab/>
      </w:r>
      <w:r w:rsidRPr="00392927">
        <w:rPr>
          <w:b/>
        </w:rPr>
        <w:t>Administrator</w:t>
      </w:r>
      <w:r>
        <w:t xml:space="preserve">. The administrator is the one that has </w:t>
      </w:r>
    </w:p>
    <w:p w:rsidR="00310782" w:rsidRPr="00C35543" w:rsidRDefault="00310782" w:rsidP="00C35543">
      <w:pPr>
        <w:pStyle w:val="Heading2"/>
      </w:pPr>
      <w:bookmarkStart w:id="8" w:name="_Toc66082798"/>
      <w:r w:rsidRPr="00C35543">
        <w:t>Methodology of the Study</w:t>
      </w:r>
      <w:bookmarkEnd w:id="8"/>
    </w:p>
    <w:p w:rsidR="00310782" w:rsidRDefault="00310782" w:rsidP="00144F29">
      <w:pPr>
        <w:pStyle w:val="Heading2"/>
      </w:pPr>
      <w:bookmarkStart w:id="9" w:name="_Toc66082799"/>
      <w:r w:rsidRPr="00C35543">
        <w:t>Significance of the Study</w:t>
      </w:r>
      <w:bookmarkEnd w:id="9"/>
    </w:p>
    <w:p w:rsidR="00144F29" w:rsidRDefault="00144F29">
      <w:pPr>
        <w:spacing w:after="160" w:line="259" w:lineRule="auto"/>
        <w:jc w:val="left"/>
      </w:pPr>
      <w:r>
        <w:br w:type="page"/>
      </w:r>
    </w:p>
    <w:p w:rsidR="00CD2B25" w:rsidRPr="00144F29" w:rsidRDefault="00CD2B25" w:rsidP="00046CF0">
      <w:pPr>
        <w:spacing w:after="160" w:line="259" w:lineRule="auto"/>
        <w:jc w:val="left"/>
      </w:pPr>
    </w:p>
    <w:sectPr w:rsidR="00CD2B25" w:rsidRPr="00144F29" w:rsidSect="00C960AF">
      <w:footerReference w:type="first" r:id="rId16"/>
      <w:type w:val="continuous"/>
      <w:pgSz w:w="11906" w:h="16838" w:code="9"/>
      <w:pgMar w:top="1440" w:right="1440" w:bottom="1440" w:left="2160" w:header="706" w:footer="706" w:gutter="0"/>
      <w:pgNumType w:start="1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1"/>
    </wne:keymap>
    <wne:keymap wne:kcmPrimary="0232">
      <wne:acd wne:acdName="acd2"/>
    </wne:keymap>
    <wne:keymap wne:kcmPrimary="0233">
      <wne:acd wne:acdName="acd3"/>
    </wne:keymap>
    <wne:keymap wne:kcmPrimary="02C0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</wne:acdManifest>
  </wne:toolbars>
  <wne:acds>
    <wne:acd wne:argValue="AQAAAAAA" wne:acdName="acd0" wne:fciIndexBasedOn="0065"/>
    <wne:acd wne:argValue="AQAAAAEA" wne:acdName="acd1" wne:fciIndexBasedOn="0065"/>
    <wne:acd wne:argValue="AQAAAAIA" wne:acdName="acd2" wne:fciIndexBasedOn="0065"/>
    <wne:acd wne:argValue="AQAAAAMA" wne:acdName="acd3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201A" w:rsidRDefault="0053201A" w:rsidP="00C35543">
      <w:r>
        <w:separator/>
      </w:r>
    </w:p>
    <w:p w:rsidR="0053201A" w:rsidRDefault="0053201A" w:rsidP="00C35543"/>
    <w:p w:rsidR="0053201A" w:rsidRDefault="0053201A" w:rsidP="00C35543"/>
  </w:endnote>
  <w:endnote w:type="continuationSeparator" w:id="0">
    <w:p w:rsidR="0053201A" w:rsidRDefault="0053201A" w:rsidP="00C35543">
      <w:r>
        <w:continuationSeparator/>
      </w:r>
    </w:p>
    <w:p w:rsidR="0053201A" w:rsidRDefault="0053201A" w:rsidP="00C35543"/>
    <w:p w:rsidR="0053201A" w:rsidRDefault="0053201A" w:rsidP="00C355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CD4DB52-9118-4740-B1D3-42802B56B139}"/>
    <w:embedBold r:id="rId2" w:fontKey="{271C5B85-3537-43ED-A07A-2A3362F874E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  <w:embedRegular r:id="rId3" w:fontKey="{E6C19C8D-32B7-431E-8208-E107E304A22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C50" w:rsidRDefault="00D93C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187636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13C38" w:rsidRDefault="00E13C38" w:rsidP="00BE5E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C50" w:rsidRDefault="00D93C5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648459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938E8" w:rsidRDefault="00C960AF" w:rsidP="00BE5E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201A" w:rsidRDefault="0053201A" w:rsidP="00C35543">
      <w:r>
        <w:separator/>
      </w:r>
    </w:p>
    <w:p w:rsidR="0053201A" w:rsidRDefault="0053201A" w:rsidP="00C35543"/>
    <w:p w:rsidR="0053201A" w:rsidRDefault="0053201A" w:rsidP="00C35543"/>
  </w:footnote>
  <w:footnote w:type="continuationSeparator" w:id="0">
    <w:p w:rsidR="0053201A" w:rsidRDefault="0053201A" w:rsidP="00C35543">
      <w:r>
        <w:continuationSeparator/>
      </w:r>
    </w:p>
    <w:p w:rsidR="0053201A" w:rsidRDefault="0053201A" w:rsidP="00C35543"/>
    <w:p w:rsidR="0053201A" w:rsidRDefault="0053201A" w:rsidP="00C355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C50" w:rsidRDefault="00D93C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C50" w:rsidRDefault="00D93C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3C50" w:rsidRDefault="00D93C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B40003"/>
    <w:multiLevelType w:val="hybridMultilevel"/>
    <w:tmpl w:val="E674A3A6"/>
    <w:lvl w:ilvl="0" w:tplc="044E62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jczMjc2szQ3MzBW0lEKTi0uzszPAykwrAUANiXRiiwAAAA="/>
    <w:docVar w:name="Defacto - GN MI. FN" w:val="Hannie May G. Defacto"/>
  </w:docVars>
  <w:rsids>
    <w:rsidRoot w:val="00D77E69"/>
    <w:rsid w:val="00046CF0"/>
    <w:rsid w:val="0005064A"/>
    <w:rsid w:val="00057D67"/>
    <w:rsid w:val="00080C0A"/>
    <w:rsid w:val="000C3D9C"/>
    <w:rsid w:val="000E3639"/>
    <w:rsid w:val="000F5785"/>
    <w:rsid w:val="000F5AF1"/>
    <w:rsid w:val="00134AB0"/>
    <w:rsid w:val="00144F29"/>
    <w:rsid w:val="0016030C"/>
    <w:rsid w:val="001775AA"/>
    <w:rsid w:val="00180EEF"/>
    <w:rsid w:val="001871D6"/>
    <w:rsid w:val="00197B7E"/>
    <w:rsid w:val="001B7F1E"/>
    <w:rsid w:val="001C1E18"/>
    <w:rsid w:val="00207D57"/>
    <w:rsid w:val="00220541"/>
    <w:rsid w:val="00294313"/>
    <w:rsid w:val="002A3176"/>
    <w:rsid w:val="002C3CF3"/>
    <w:rsid w:val="002D148B"/>
    <w:rsid w:val="00301294"/>
    <w:rsid w:val="00310782"/>
    <w:rsid w:val="00310CB0"/>
    <w:rsid w:val="00315EC6"/>
    <w:rsid w:val="00353A95"/>
    <w:rsid w:val="003579E7"/>
    <w:rsid w:val="00370308"/>
    <w:rsid w:val="00371BFF"/>
    <w:rsid w:val="00392927"/>
    <w:rsid w:val="003938E8"/>
    <w:rsid w:val="0042576D"/>
    <w:rsid w:val="00426B4F"/>
    <w:rsid w:val="004A28D0"/>
    <w:rsid w:val="004A73D9"/>
    <w:rsid w:val="004C3671"/>
    <w:rsid w:val="004E5B59"/>
    <w:rsid w:val="00521CCE"/>
    <w:rsid w:val="0053201A"/>
    <w:rsid w:val="00611A80"/>
    <w:rsid w:val="00641F44"/>
    <w:rsid w:val="00667BCA"/>
    <w:rsid w:val="006761C3"/>
    <w:rsid w:val="006A2B3F"/>
    <w:rsid w:val="006B4263"/>
    <w:rsid w:val="006B640D"/>
    <w:rsid w:val="006D40F4"/>
    <w:rsid w:val="006D729F"/>
    <w:rsid w:val="00712E82"/>
    <w:rsid w:val="0077409A"/>
    <w:rsid w:val="00841CEC"/>
    <w:rsid w:val="00857A62"/>
    <w:rsid w:val="00893222"/>
    <w:rsid w:val="0089325C"/>
    <w:rsid w:val="008A6601"/>
    <w:rsid w:val="008C003E"/>
    <w:rsid w:val="008C6D25"/>
    <w:rsid w:val="008D07AF"/>
    <w:rsid w:val="00980063"/>
    <w:rsid w:val="00987BFD"/>
    <w:rsid w:val="009C6ACE"/>
    <w:rsid w:val="00A03597"/>
    <w:rsid w:val="00A520CA"/>
    <w:rsid w:val="00A63E3E"/>
    <w:rsid w:val="00A75904"/>
    <w:rsid w:val="00AA3B3D"/>
    <w:rsid w:val="00AB5D4C"/>
    <w:rsid w:val="00B66221"/>
    <w:rsid w:val="00B700B8"/>
    <w:rsid w:val="00B72EC1"/>
    <w:rsid w:val="00B75926"/>
    <w:rsid w:val="00BB7C2C"/>
    <w:rsid w:val="00BC5CED"/>
    <w:rsid w:val="00BC68CE"/>
    <w:rsid w:val="00BE5E9B"/>
    <w:rsid w:val="00C25BD3"/>
    <w:rsid w:val="00C33367"/>
    <w:rsid w:val="00C35543"/>
    <w:rsid w:val="00C36F2C"/>
    <w:rsid w:val="00C417F8"/>
    <w:rsid w:val="00C60FF9"/>
    <w:rsid w:val="00C638C6"/>
    <w:rsid w:val="00C960AF"/>
    <w:rsid w:val="00CD2B25"/>
    <w:rsid w:val="00CF569F"/>
    <w:rsid w:val="00D77E69"/>
    <w:rsid w:val="00D93C50"/>
    <w:rsid w:val="00DB385B"/>
    <w:rsid w:val="00DF1321"/>
    <w:rsid w:val="00E13C38"/>
    <w:rsid w:val="00E615AD"/>
    <w:rsid w:val="00EC76CE"/>
    <w:rsid w:val="00F25818"/>
    <w:rsid w:val="00F31C2B"/>
    <w:rsid w:val="00F56BFF"/>
    <w:rsid w:val="00F76EB6"/>
    <w:rsid w:val="00F83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8EB20"/>
  <w15:chartTrackingRefBased/>
  <w15:docId w15:val="{9A13DB52-2DFD-4C11-82E8-C6EFC8F31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5543"/>
    <w:pPr>
      <w:spacing w:after="0" w:line="480" w:lineRule="auto"/>
      <w:jc w:val="both"/>
    </w:pPr>
    <w:rPr>
      <w:rFonts w:ascii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543"/>
    <w:pPr>
      <w:jc w:val="center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10782"/>
    <w:pPr>
      <w:jc w:val="left"/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76EB6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0782"/>
    <w:rPr>
      <w:rFonts w:ascii="Arial" w:hAnsi="Arial" w:cs="Arial"/>
      <w:b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35543"/>
    <w:rPr>
      <w:rFonts w:ascii="Arial" w:hAnsi="Arial" w:cs="Arial"/>
      <w:b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07D57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07D5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07D57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207D5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3C3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C38"/>
    <w:rPr>
      <w:rFonts w:ascii="Arial" w:hAnsi="Arial" w:cs="Arial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13C3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C38"/>
    <w:rPr>
      <w:rFonts w:ascii="Arial" w:hAnsi="Arial" w:cs="Arial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80EE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E3639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F76EB6"/>
    <w:rPr>
      <w:rFonts w:ascii="Arial" w:hAnsi="Arial" w:cs="Arial"/>
      <w:b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34AB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4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6B7553C9E2D406688A7A15DEE093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DBC767-9CD2-48AF-ACFE-14895D2778D3}"/>
      </w:docPartPr>
      <w:docPartBody>
        <w:p w:rsidR="00000000" w:rsidRDefault="008C6347">
          <w:r w:rsidRPr="002D06BE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6347"/>
    <w:rsid w:val="008C6347"/>
    <w:rsid w:val="00E30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C634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12B487-B802-46E2-B799-C5B0CED9E1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5</Pages>
  <Words>382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Linteak: An Inventory System and Food Service Application with Scheduled Delivery</vt:lpstr>
      <vt:lpstr>&lt;P-EARL: AN ONLINE ORDERING SYSTEM AND FOOD SERVICE APPLICATION WITH SCHEDULED D</vt:lpstr>
      <vt:lpstr>TABLE OF CONTENTS</vt:lpstr>
      <vt:lpstr>INTRODUCTION</vt:lpstr>
      <vt:lpstr>    Background of the Study</vt:lpstr>
      <vt:lpstr>    Overview of the Current State of the Technology</vt:lpstr>
      <vt:lpstr>    Statement of the Problem</vt:lpstr>
      <vt:lpstr>    Objective of the Study</vt:lpstr>
      <vt:lpstr>    Scope and Limitation</vt:lpstr>
      <vt:lpstr>        Access Levels</vt:lpstr>
      <vt:lpstr>    Methodology of the Study</vt:lpstr>
      <vt:lpstr>    Significance of the Study</vt:lpstr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-EARL: AN ONLINE ORDERING SYSTEM AND FOOD SERVICE APPLICATION WITH SCHEDULED DELIVERY OF LINTEAK MILK TEA SHOP</dc:title>
  <dc:subject/>
  <dc:creator>Hannie May Gabasa Defacto;John Paul Ruado Consuleo;Nommel Isanar Lavapie Amolat</dc:creator>
  <cp:keywords>Capstone;Thesis;ITEC 200;ITEC 200A;ITEC 200B</cp:keywords>
  <dc:description/>
  <cp:lastModifiedBy>Nommel Isanar Lavapie Amolat</cp:lastModifiedBy>
  <cp:revision>27</cp:revision>
  <dcterms:created xsi:type="dcterms:W3CDTF">2021-03-08T02:47:00Z</dcterms:created>
  <dcterms:modified xsi:type="dcterms:W3CDTF">2021-03-10T07:10:00Z</dcterms:modified>
</cp:coreProperties>
</file>